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Default="00B32AE8" w:rsidP="00B32AE8"/>
    <w:p w:rsidR="007E4D62" w:rsidRPr="007E4D62" w:rsidRDefault="007E4D62" w:rsidP="00B32AE8">
      <w:pPr>
        <w:rPr>
          <w:b/>
          <w:sz w:val="32"/>
        </w:rPr>
      </w:pPr>
      <w:r w:rsidRPr="007E4D62">
        <w:rPr>
          <w:b/>
          <w:sz w:val="32"/>
        </w:rPr>
        <w:t>Missing Data</w:t>
      </w:r>
      <w:r w:rsidR="005C37B0">
        <w:rPr>
          <w:b/>
          <w:sz w:val="32"/>
        </w:rPr>
        <w:t xml:space="preserve"> </w:t>
      </w:r>
      <w:proofErr w:type="spellStart"/>
      <w:r w:rsidR="005C37B0">
        <w:rPr>
          <w:b/>
          <w:sz w:val="32"/>
        </w:rPr>
        <w:t>Report_Daily_All</w:t>
      </w:r>
      <w:proofErr w:type="spellEnd"/>
      <w:r w:rsidR="005C37B0">
        <w:rPr>
          <w:b/>
          <w:sz w:val="32"/>
        </w:rPr>
        <w:t xml:space="preserve"> Stations_2025_July</w:t>
      </w:r>
    </w:p>
    <w:tbl>
      <w:tblPr>
        <w:tblW w:w="10065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1959"/>
        <w:gridCol w:w="2010"/>
        <w:gridCol w:w="1843"/>
        <w:gridCol w:w="2410"/>
        <w:gridCol w:w="1843"/>
      </w:tblGrid>
      <w:tr w:rsidR="000D3378" w:rsidRPr="000D3378" w:rsidTr="000D3378">
        <w:trPr>
          <w:trHeight w:val="1140"/>
        </w:trPr>
        <w:tc>
          <w:tcPr>
            <w:tcW w:w="195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Station</w:t>
            </w:r>
          </w:p>
        </w:tc>
        <w:tc>
          <w:tcPr>
            <w:tcW w:w="20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Total Expected Data Points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Total Missing Data Points</w:t>
            </w:r>
          </w:p>
        </w:tc>
        <w:tc>
          <w:tcPr>
            <w:tcW w:w="241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Total Available Data Points</w:t>
            </w:r>
          </w:p>
        </w:tc>
        <w:tc>
          <w:tcPr>
            <w:tcW w:w="184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Percentage of Available Data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GITEGA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23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690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96.77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78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GIKONGORO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139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574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80.50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KAWANGIRE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186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3.91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BYIMANA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186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3.91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RUBENGERA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186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3.91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78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KIBUNGO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186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527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3.91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BUSOGO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285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428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60.03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NYAGATARE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346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367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51.47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KIGALI AERO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KAMEMBE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78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RUHENGERI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BYUMBA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  <w:tr w:rsidR="000D3378" w:rsidRPr="000D3378" w:rsidTr="000D3378">
        <w:trPr>
          <w:trHeight w:val="420"/>
        </w:trPr>
        <w:tc>
          <w:tcPr>
            <w:tcW w:w="195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lastRenderedPageBreak/>
              <w:t>GISENYI</w:t>
            </w:r>
          </w:p>
        </w:tc>
        <w:tc>
          <w:tcPr>
            <w:tcW w:w="20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713</w:t>
            </w:r>
          </w:p>
        </w:tc>
        <w:tc>
          <w:tcPr>
            <w:tcW w:w="241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0D3378">
              <w:rPr>
                <w:color w:val="000000"/>
                <w:sz w:val="28"/>
                <w:lang w:eastAsia="en-GB"/>
              </w:rPr>
              <w:t>0%</w:t>
            </w:r>
          </w:p>
        </w:tc>
      </w:tr>
      <w:tr w:rsidR="000D3378" w:rsidRPr="000D3378" w:rsidTr="000D3378">
        <w:trPr>
          <w:trHeight w:val="322"/>
        </w:trPr>
        <w:tc>
          <w:tcPr>
            <w:tcW w:w="195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0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241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1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0D3378" w:rsidRPr="000D3378" w:rsidRDefault="000D3378" w:rsidP="000D3378">
            <w:pPr>
              <w:spacing w:before="0" w:after="0"/>
              <w:ind w:left="0" w:firstLine="0"/>
              <w:jc w:val="left"/>
              <w:rPr>
                <w:color w:val="000000"/>
                <w:sz w:val="28"/>
                <w:szCs w:val="28"/>
                <w:lang w:eastAsia="en-GB"/>
              </w:rPr>
            </w:pPr>
          </w:p>
        </w:tc>
      </w:tr>
    </w:tbl>
    <w:p w:rsidR="007E4D62" w:rsidRDefault="007E4D62" w:rsidP="00B32AE8">
      <w:pPr>
        <w:rPr>
          <w:b/>
          <w:sz w:val="32"/>
        </w:rPr>
      </w:pPr>
    </w:p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GITEGA (10101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AIN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GITEGA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23</w:t>
      </w:r>
    </w:p>
    <w:p w:rsidR="007E4D62" w:rsidRPr="007E4D62" w:rsidRDefault="007E4D62" w:rsidP="00B32AE8">
      <w:r w:rsidRPr="007E4D62">
        <w:t>Total Available Data Points: 690</w:t>
      </w:r>
    </w:p>
    <w:p w:rsidR="007E4D62" w:rsidRPr="007E4D62" w:rsidRDefault="007E4D62" w:rsidP="00B32AE8">
      <w:r w:rsidRPr="007E4D62">
        <w:t>Percentage of Available Data: 96.77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KIGALI AERO (10306100)</w:t>
      </w:r>
    </w:p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lastRenderedPageBreak/>
        <w:t>Summary for Daily data KIGALI AERO: No data found.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713</w:t>
      </w:r>
    </w:p>
    <w:p w:rsidR="007E4D62" w:rsidRPr="007E4D62" w:rsidRDefault="007E4D62" w:rsidP="00B32AE8">
      <w:r w:rsidRPr="007E4D62">
        <w:t>Total Available Data Points: 0</w:t>
      </w:r>
    </w:p>
    <w:p w:rsidR="007E4D62" w:rsidRPr="007E4D62" w:rsidRDefault="007E4D62" w:rsidP="00B32AE8">
      <w:r w:rsidRPr="007E4D62">
        <w:t>Percentage of Available Data: 0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KAWANGIRE (50410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KAWANGIRE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186</w:t>
      </w:r>
    </w:p>
    <w:p w:rsidR="007E4D62" w:rsidRPr="007E4D62" w:rsidRDefault="007E4D62" w:rsidP="00B32AE8">
      <w:r w:rsidRPr="007E4D62">
        <w:t>Total Available Data Points: 527</w:t>
      </w:r>
    </w:p>
    <w:p w:rsidR="007E4D62" w:rsidRPr="007E4D62" w:rsidRDefault="007E4D62" w:rsidP="00B32AE8">
      <w:r w:rsidRPr="007E4D62">
        <w:t>Percentage of Available Data: 73.91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GIKONGORO (20503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1006, T1012, T1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GIKONGORO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139</w:t>
      </w:r>
    </w:p>
    <w:p w:rsidR="007E4D62" w:rsidRPr="007E4D62" w:rsidRDefault="007E4D62" w:rsidP="00B32AE8">
      <w:r w:rsidRPr="007E4D62">
        <w:t>Total Available Data Points: 574</w:t>
      </w:r>
    </w:p>
    <w:p w:rsidR="007E4D62" w:rsidRPr="007E4D62" w:rsidRDefault="007E4D62" w:rsidP="00B32AE8">
      <w:r w:rsidRPr="007E4D62">
        <w:t>Percentage of Available Data: 80.50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BYIMANA (20602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lastRenderedPageBreak/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lastRenderedPageBreak/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 xml:space="preserve">, Sun </w:t>
            </w:r>
            <w:r>
              <w:rPr>
                <w:sz w:val="28"/>
              </w:rPr>
              <w:lastRenderedPageBreak/>
              <w:t>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 xml:space="preserve">, Sun </w:t>
            </w:r>
            <w:r>
              <w:rPr>
                <w:sz w:val="28"/>
              </w:rPr>
              <w:lastRenderedPageBreak/>
              <w:t>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BYIMANA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186</w:t>
      </w:r>
    </w:p>
    <w:p w:rsidR="007E4D62" w:rsidRPr="007E4D62" w:rsidRDefault="007E4D62" w:rsidP="00B32AE8">
      <w:r w:rsidRPr="007E4D62">
        <w:t>Total Available Data Points: 527</w:t>
      </w:r>
    </w:p>
    <w:p w:rsidR="007E4D62" w:rsidRPr="007E4D62" w:rsidRDefault="007E4D62" w:rsidP="00B32AE8">
      <w:r w:rsidRPr="007E4D62">
        <w:t>Percentage of Available Data: 73.91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RUBENGERA (30109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RUBENGERA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186</w:t>
      </w:r>
    </w:p>
    <w:p w:rsidR="007E4D62" w:rsidRPr="007E4D62" w:rsidRDefault="007E4D62" w:rsidP="00B32AE8">
      <w:r w:rsidRPr="007E4D62">
        <w:t>Total Available Data Points: 527</w:t>
      </w:r>
    </w:p>
    <w:p w:rsidR="007E4D62" w:rsidRPr="007E4D62" w:rsidRDefault="007E4D62" w:rsidP="00B32AE8">
      <w:r w:rsidRPr="007E4D62">
        <w:t>Percentage of Available Data: 73.91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KAMEMBE (30606100)</w:t>
      </w:r>
    </w:p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KAMEMBE: No data found.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lastRenderedPageBreak/>
        <w:t>Total Missing Data Points: 713</w:t>
      </w:r>
    </w:p>
    <w:p w:rsidR="007E4D62" w:rsidRPr="007E4D62" w:rsidRDefault="007E4D62" w:rsidP="00B32AE8">
      <w:r w:rsidRPr="007E4D62">
        <w:t>Total Available Data Points: 0</w:t>
      </w:r>
    </w:p>
    <w:p w:rsidR="007E4D62" w:rsidRPr="007E4D62" w:rsidRDefault="007E4D62" w:rsidP="00B32AE8">
      <w:r w:rsidRPr="007E4D62">
        <w:t>Percentage of Available Data: 0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BUSOGO (40302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</w:t>
            </w:r>
            <w:r>
              <w:rPr>
                <w:sz w:val="28"/>
              </w:rPr>
              <w:lastRenderedPageBreak/>
              <w:t>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, EB0618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</w:t>
            </w:r>
            <w:r>
              <w:rPr>
                <w:sz w:val="28"/>
              </w:rPr>
              <w:lastRenderedPageBreak/>
              <w:t>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 Min, RH Max, T2006, T2012, T20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 xml:space="preserve">, EVAPICHE, T1006, T1012, T1018, T2006, </w:t>
            </w:r>
            <w:r>
              <w:rPr>
                <w:sz w:val="28"/>
              </w:rPr>
              <w:lastRenderedPageBreak/>
              <w:t>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lastRenderedPageBreak/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 xml:space="preserve">, EVAPICHE, T1006, T1012, T1018, T2006, T2012, T2018, EP0618, EP1806, </w:t>
            </w:r>
            <w:r>
              <w:rPr>
                <w:sz w:val="28"/>
              </w:rPr>
              <w:lastRenderedPageBreak/>
              <w:t>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BUSOGO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285</w:t>
      </w:r>
    </w:p>
    <w:p w:rsidR="007E4D62" w:rsidRPr="007E4D62" w:rsidRDefault="007E4D62" w:rsidP="00B32AE8">
      <w:r w:rsidRPr="007E4D62">
        <w:t>Total Available Data Points: 428</w:t>
      </w:r>
    </w:p>
    <w:p w:rsidR="007E4D62" w:rsidRPr="007E4D62" w:rsidRDefault="007E4D62" w:rsidP="00B32AE8">
      <w:r w:rsidRPr="007E4D62">
        <w:t>Percentage of Available Data: 60.03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RUHENGERI (40303100)</w:t>
      </w:r>
    </w:p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RUHENGERI: No data found.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713</w:t>
      </w:r>
    </w:p>
    <w:p w:rsidR="007E4D62" w:rsidRPr="007E4D62" w:rsidRDefault="007E4D62" w:rsidP="00B32AE8">
      <w:r w:rsidRPr="007E4D62">
        <w:t>Total Available Data Points: 0</w:t>
      </w:r>
    </w:p>
    <w:p w:rsidR="007E4D62" w:rsidRPr="007E4D62" w:rsidRDefault="007E4D62" w:rsidP="00B32AE8">
      <w:r w:rsidRPr="007E4D62">
        <w:t>Percentage of Available Data: 0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BYUMBA (40503100)</w:t>
      </w:r>
    </w:p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BYUMBA: No data found.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713</w:t>
      </w:r>
    </w:p>
    <w:p w:rsidR="007E4D62" w:rsidRPr="007E4D62" w:rsidRDefault="007E4D62" w:rsidP="00B32AE8">
      <w:r w:rsidRPr="007E4D62">
        <w:t>Total Available Data Points: 0</w:t>
      </w:r>
    </w:p>
    <w:p w:rsidR="007E4D62" w:rsidRPr="007E4D62" w:rsidRDefault="007E4D62" w:rsidP="00B32AE8">
      <w:r w:rsidRPr="007E4D62">
        <w:t>Percentage of Available Data: 0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NYAGATARE (50210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lastRenderedPageBreak/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RH Min, RH Max, 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Sun Total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 xml:space="preserve">, EVAPICHE, T1006, T1012, T1018, T2006, T2012, T2018, EP0618, EP1806, </w:t>
            </w:r>
            <w:r>
              <w:rPr>
                <w:sz w:val="28"/>
              </w:rPr>
              <w:lastRenderedPageBreak/>
              <w:t>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>, EVAPICHE, T1006, T1012, 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Tma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Tmin</w:t>
            </w:r>
            <w:proofErr w:type="spellEnd"/>
            <w:r>
              <w:rPr>
                <w:sz w:val="28"/>
              </w:rPr>
              <w:t xml:space="preserve">, RAIN, RH Min, RH Max, Daily bac, Sun Total, Grass min, </w:t>
            </w:r>
            <w:proofErr w:type="spellStart"/>
            <w:r>
              <w:rPr>
                <w:sz w:val="28"/>
              </w:rPr>
              <w:t>SunPM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SunAM</w:t>
            </w:r>
            <w:proofErr w:type="spellEnd"/>
            <w:r>
              <w:rPr>
                <w:sz w:val="28"/>
              </w:rPr>
              <w:t xml:space="preserve">, EVAPICHE, T1006, T1012, </w:t>
            </w:r>
            <w:r>
              <w:rPr>
                <w:sz w:val="28"/>
              </w:rPr>
              <w:lastRenderedPageBreak/>
              <w:t>T1018, T2006, T2012, T2018, EP0618, EP1806, EB0618, EB1806, SOIL50, SOIL 1M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NYAGATARE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346</w:t>
      </w:r>
    </w:p>
    <w:p w:rsidR="007E4D62" w:rsidRPr="007E4D62" w:rsidRDefault="007E4D62" w:rsidP="00B32AE8">
      <w:r w:rsidRPr="007E4D62">
        <w:t>Total Available Data Points: 367</w:t>
      </w:r>
    </w:p>
    <w:p w:rsidR="007E4D62" w:rsidRPr="007E4D62" w:rsidRDefault="007E4D62" w:rsidP="00B32AE8">
      <w:r w:rsidRPr="007E4D62">
        <w:t>Percentage of Available Data: 51.47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KIBUNGO (50604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4"/>
        <w:gridCol w:w="1744"/>
        <w:gridCol w:w="1744"/>
        <w:gridCol w:w="1745"/>
        <w:gridCol w:w="1745"/>
        <w:gridCol w:w="1745"/>
      </w:tblGrid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Station Name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Year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onth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Day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Missing Element Parameters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  <w:r w:rsidRPr="007E4D62">
              <w:rPr>
                <w:sz w:val="28"/>
              </w:rPr>
              <w:t>Verified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EB1806, </w:t>
            </w:r>
            <w:proofErr w:type="spellStart"/>
            <w:r>
              <w:rPr>
                <w:sz w:val="28"/>
              </w:rPr>
              <w:t>SunPM</w:t>
            </w:r>
            <w:proofErr w:type="spellEnd"/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T2006, T2012, T2018, EB0618, </w:t>
            </w:r>
            <w:r>
              <w:rPr>
                <w:sz w:val="28"/>
              </w:rPr>
              <w:lastRenderedPageBreak/>
              <w:t>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  <w:tr w:rsidR="007E4D62" w:rsidRPr="007E4D62" w:rsidTr="007E4D62">
        <w:tblPrEx>
          <w:tblCellMar>
            <w:top w:w="0" w:type="dxa"/>
            <w:bottom w:w="0" w:type="dxa"/>
          </w:tblCellMar>
        </w:tblPrEx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BUNG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4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2006, T2012, T2018, EB0618, EB1806, Daily bac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745" w:type="dxa"/>
            <w:shd w:val="clear" w:color="auto" w:fill="auto"/>
          </w:tcPr>
          <w:p w:rsidR="007E4D62" w:rsidRDefault="007E4D62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7E4D62" w:rsidRPr="007E4D62" w:rsidRDefault="007E4D62" w:rsidP="00B32AE8">
            <w:pPr>
              <w:ind w:left="0" w:firstLine="0"/>
              <w:rPr>
                <w:sz w:val="28"/>
              </w:rPr>
            </w:pPr>
          </w:p>
        </w:tc>
      </w:tr>
    </w:tbl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KIBUNGO_2025_7: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186</w:t>
      </w:r>
    </w:p>
    <w:p w:rsidR="007E4D62" w:rsidRPr="007E4D62" w:rsidRDefault="007E4D62" w:rsidP="00B32AE8">
      <w:r w:rsidRPr="007E4D62">
        <w:t>Total Available Data Points: 527</w:t>
      </w:r>
    </w:p>
    <w:p w:rsidR="007E4D62" w:rsidRPr="007E4D62" w:rsidRDefault="007E4D62" w:rsidP="00B32AE8">
      <w:r w:rsidRPr="007E4D62">
        <w:lastRenderedPageBreak/>
        <w:t>Percentage of Available Data: 73.91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</w:p>
    <w:p w:rsidR="007E4D62" w:rsidRPr="007E4D62" w:rsidRDefault="007E4D62" w:rsidP="00B32AE8">
      <w:pPr>
        <w:rPr>
          <w:b/>
          <w:sz w:val="28"/>
        </w:rPr>
      </w:pPr>
      <w:r w:rsidRPr="007E4D62">
        <w:rPr>
          <w:b/>
          <w:sz w:val="28"/>
        </w:rPr>
        <w:t>Station: GISENYI (30304100)</w:t>
      </w:r>
    </w:p>
    <w:p w:rsidR="007E4D62" w:rsidRDefault="007E4D62" w:rsidP="00B32AE8">
      <w:pPr>
        <w:rPr>
          <w:b/>
          <w:sz w:val="28"/>
        </w:rPr>
      </w:pPr>
    </w:p>
    <w:p w:rsidR="007E4D62" w:rsidRPr="007E4D62" w:rsidRDefault="007E4D62" w:rsidP="00B32AE8"/>
    <w:p w:rsidR="007E4D62" w:rsidRPr="007E4D62" w:rsidRDefault="007E4D62" w:rsidP="00B32AE8">
      <w:r w:rsidRPr="007E4D62">
        <w:t>Summary for Daily data GISENYI: No data found.</w:t>
      </w:r>
    </w:p>
    <w:p w:rsidR="007E4D62" w:rsidRPr="007E4D62" w:rsidRDefault="007E4D62" w:rsidP="00B32AE8">
      <w:r w:rsidRPr="007E4D62">
        <w:t>Total Expected Data Points: 713</w:t>
      </w:r>
    </w:p>
    <w:p w:rsidR="007E4D62" w:rsidRPr="007E4D62" w:rsidRDefault="007E4D62" w:rsidP="00B32AE8">
      <w:r w:rsidRPr="007E4D62">
        <w:t>Total Missing Data Points: 713</w:t>
      </w:r>
    </w:p>
    <w:p w:rsidR="007E4D62" w:rsidRPr="007E4D62" w:rsidRDefault="007E4D62" w:rsidP="00B32AE8">
      <w:r w:rsidRPr="007E4D62">
        <w:t>Total Available Data Points: 0</w:t>
      </w:r>
    </w:p>
    <w:p w:rsidR="007E4D62" w:rsidRPr="007E4D62" w:rsidRDefault="007E4D62" w:rsidP="00B32AE8">
      <w:r w:rsidRPr="007E4D62">
        <w:t>Percentage of Available Data: 0%</w:t>
      </w:r>
    </w:p>
    <w:p w:rsidR="007E4D62" w:rsidRDefault="007E4D62" w:rsidP="00B32AE8"/>
    <w:p w:rsidR="007E4D62" w:rsidRPr="007E4D62" w:rsidRDefault="007E4D62" w:rsidP="00B32AE8">
      <w:pPr>
        <w:rPr>
          <w:b/>
          <w:sz w:val="28"/>
        </w:rPr>
      </w:pPr>
      <w:bookmarkStart w:id="0" w:name="_GoBack"/>
      <w:bookmarkEnd w:id="0"/>
    </w:p>
    <w:sectPr w:rsidR="007E4D62" w:rsidRPr="007E4D62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2C86" w:rsidRDefault="003C2C86" w:rsidP="00A40D0E">
      <w:pPr>
        <w:spacing w:before="0" w:after="0"/>
      </w:pPr>
      <w:r>
        <w:separator/>
      </w:r>
    </w:p>
  </w:endnote>
  <w:endnote w:type="continuationSeparator" w:id="0">
    <w:p w:rsidR="003C2C86" w:rsidRDefault="003C2C86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2C86" w:rsidRDefault="003C2C86" w:rsidP="00A40D0E">
      <w:pPr>
        <w:spacing w:before="0" w:after="0"/>
      </w:pPr>
      <w:r>
        <w:separator/>
      </w:r>
    </w:p>
  </w:footnote>
  <w:footnote w:type="continuationSeparator" w:id="0">
    <w:p w:rsidR="003C2C86" w:rsidRDefault="003C2C86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21"/>
  </w:num>
  <w:num w:numId="3">
    <w:abstractNumId w:val="9"/>
  </w:num>
  <w:num w:numId="4">
    <w:abstractNumId w:val="3"/>
  </w:num>
  <w:num w:numId="5">
    <w:abstractNumId w:val="8"/>
  </w:num>
  <w:num w:numId="6">
    <w:abstractNumId w:val="11"/>
  </w:num>
  <w:num w:numId="7">
    <w:abstractNumId w:val="13"/>
  </w:num>
  <w:num w:numId="8">
    <w:abstractNumId w:val="1"/>
  </w:num>
  <w:num w:numId="9">
    <w:abstractNumId w:val="17"/>
  </w:num>
  <w:num w:numId="10">
    <w:abstractNumId w:val="10"/>
  </w:num>
  <w:num w:numId="11">
    <w:abstractNumId w:val="18"/>
  </w:num>
  <w:num w:numId="12">
    <w:abstractNumId w:val="14"/>
  </w:num>
  <w:num w:numId="13">
    <w:abstractNumId w:val="20"/>
  </w:num>
  <w:num w:numId="14">
    <w:abstractNumId w:val="6"/>
  </w:num>
  <w:num w:numId="15">
    <w:abstractNumId w:val="0"/>
  </w:num>
  <w:num w:numId="16">
    <w:abstractNumId w:val="12"/>
  </w:num>
  <w:num w:numId="17">
    <w:abstractNumId w:val="16"/>
  </w:num>
  <w:num w:numId="18">
    <w:abstractNumId w:val="7"/>
  </w:num>
  <w:num w:numId="19">
    <w:abstractNumId w:val="5"/>
  </w:num>
  <w:num w:numId="20">
    <w:abstractNumId w:val="15"/>
  </w:num>
  <w:num w:numId="21">
    <w:abstractNumId w:val="4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3378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C2C86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C37B0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7E4D62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D79B5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65D9F-4687-4722-89DE-EC9E551D0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2</Pages>
  <Words>3388</Words>
  <Characters>19318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24-02-16T13:04:00Z</cp:lastPrinted>
  <dcterms:created xsi:type="dcterms:W3CDTF">2025-08-11T14:12:00Z</dcterms:created>
  <dcterms:modified xsi:type="dcterms:W3CDTF">2025-08-11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